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1BB295" w14:textId="77777777" w:rsidR="00C44F19" w:rsidRPr="00C44F19" w:rsidRDefault="00C44F19" w:rsidP="00FF2F67">
      <w:pPr>
        <w:jc w:val="center"/>
        <w:rPr>
          <w:rFonts w:ascii="Sakkal Majalla" w:hAnsi="Sakkal Majalla" w:cs="Sakkal Majalla"/>
          <w:b/>
          <w:bCs/>
          <w:sz w:val="2"/>
          <w:szCs w:val="2"/>
          <w:rtl/>
        </w:rPr>
      </w:pPr>
      <w:bookmarkStart w:id="0" w:name="_GoBack"/>
      <w:bookmarkEnd w:id="0"/>
    </w:p>
    <w:p w14:paraId="5FF88266" w14:textId="56465445" w:rsidR="00D03936" w:rsidRPr="004823E1" w:rsidRDefault="00D03936" w:rsidP="00FF2F67">
      <w:pPr>
        <w:jc w:val="center"/>
        <w:rPr>
          <w:rFonts w:ascii="Sakkal Majalla" w:hAnsi="Sakkal Majalla" w:cs="Sakkal Majalla"/>
          <w:rtl/>
        </w:rPr>
      </w:pPr>
      <w:r w:rsidRPr="004823E1">
        <w:rPr>
          <w:rFonts w:ascii="Sakkal Majalla" w:hAnsi="Sakkal Majalla" w:cs="Sakkal Majalla"/>
          <w:b/>
          <w:bCs/>
          <w:sz w:val="40"/>
          <w:szCs w:val="40"/>
          <w:rtl/>
        </w:rPr>
        <w:t>استمارة طلب التحاق بالدراسات العليا</w:t>
      </w:r>
      <w:r w:rsidR="008C0838" w:rsidRPr="004823E1">
        <w:rPr>
          <w:rFonts w:ascii="Sakkal Majalla" w:hAnsi="Sakkal Majalla" w:cs="Sakkal Majalla"/>
          <w:b/>
          <w:bCs/>
          <w:sz w:val="40"/>
          <w:szCs w:val="40"/>
        </w:rPr>
        <w:br/>
      </w:r>
      <w:r w:rsidRPr="004823E1">
        <w:rPr>
          <w:rFonts w:ascii="Sakkal Majalla" w:hAnsi="Sakkal Majalla" w:cs="Sakkal Majalla"/>
          <w:b/>
          <w:bCs/>
          <w:sz w:val="30"/>
          <w:szCs w:val="30"/>
          <w:rtl/>
        </w:rPr>
        <w:t>الفصل</w:t>
      </w:r>
      <w:r w:rsidR="008C0838"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: </w:t>
      </w:r>
      <w:r w:rsidR="004823E1" w:rsidRPr="003A65B5">
        <w:rPr>
          <w:rFonts w:ascii="Arial" w:hAnsi="Arial" w:cs="Arial"/>
          <w:b/>
          <w:bCs/>
          <w:sz w:val="40"/>
          <w:szCs w:val="40"/>
        </w:rPr>
        <w:t></w:t>
      </w:r>
      <w:r w:rsidR="008C0838" w:rsidRPr="004823E1">
        <w:rPr>
          <w:rFonts w:ascii="Sakkal Majalla" w:hAnsi="Sakkal Majalla" w:cs="Sakkal Majalla"/>
          <w:sz w:val="30"/>
          <w:szCs w:val="30"/>
          <w:rtl/>
        </w:rPr>
        <w:t xml:space="preserve">الأول </w:t>
      </w:r>
      <w:r w:rsidR="004823E1" w:rsidRPr="003A65B5">
        <w:rPr>
          <w:rFonts w:ascii="Arial" w:hAnsi="Arial" w:cs="Arial"/>
          <w:b/>
          <w:bCs/>
          <w:sz w:val="40"/>
          <w:szCs w:val="40"/>
        </w:rPr>
        <w:t></w:t>
      </w:r>
      <w:r w:rsidR="008C0838" w:rsidRPr="004823E1">
        <w:rPr>
          <w:rFonts w:ascii="Sakkal Majalla" w:hAnsi="Sakkal Majalla" w:cs="Sakkal Majalla"/>
          <w:sz w:val="30"/>
          <w:szCs w:val="30"/>
          <w:rtl/>
        </w:rPr>
        <w:t>الثاني</w:t>
      </w:r>
      <w:r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</w:t>
      </w:r>
      <w:r w:rsidR="008C0838"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  </w:t>
      </w:r>
      <w:r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من العام الجامعي      </w:t>
      </w:r>
      <w:r w:rsidR="00DC6A71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</w:t>
      </w:r>
      <w:r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14 /      </w:t>
      </w:r>
      <w:r w:rsidR="00DC6A71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</w:t>
      </w:r>
      <w:r w:rsidRPr="004823E1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14هـ</w:t>
      </w:r>
    </w:p>
    <w:p w14:paraId="5BAF770B" w14:textId="77777777" w:rsidR="00D03936" w:rsidRPr="004823E1" w:rsidRDefault="00244716" w:rsidP="00FF2F67">
      <w:pPr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r>
        <w:rPr>
          <w:rFonts w:ascii="Sakkal Majalla" w:hAnsi="Sakkal Majalla" w:cs="Sakkal Majalla"/>
          <w:b/>
          <w:bCs/>
          <w:sz w:val="32"/>
          <w:szCs w:val="32"/>
        </w:rPr>
        <w:pict w14:anchorId="53E74ECE">
          <v:rect id="_x0000_i1025" style="width:567pt;height:2pt" o:hralign="center" o:hrstd="t" o:hrnoshade="t" o:hr="t" fillcolor="#622423" stroked="f"/>
        </w:pict>
      </w:r>
    </w:p>
    <w:tbl>
      <w:tblPr>
        <w:tblStyle w:val="2"/>
        <w:bidiVisual/>
        <w:tblW w:w="0" w:type="auto"/>
        <w:tblLook w:val="04A0" w:firstRow="1" w:lastRow="0" w:firstColumn="1" w:lastColumn="0" w:noHBand="0" w:noVBand="1"/>
      </w:tblPr>
      <w:tblGrid>
        <w:gridCol w:w="2046"/>
        <w:gridCol w:w="7922"/>
      </w:tblGrid>
      <w:tr w:rsidR="003A65B5" w:rsidRPr="004823E1" w14:paraId="1C43D095" w14:textId="77777777" w:rsidTr="008E3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shd w:val="clear" w:color="auto" w:fill="D9D9D9" w:themeFill="background1" w:themeFillShade="D9"/>
            <w:vAlign w:val="center"/>
          </w:tcPr>
          <w:p w14:paraId="4C9A6B86" w14:textId="179B122E" w:rsidR="003A65B5" w:rsidRPr="004823E1" w:rsidRDefault="003A65B5" w:rsidP="003A65B5">
            <w:pPr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823E1">
              <w:rPr>
                <w:rFonts w:ascii="Sakkal Majalla" w:hAnsi="Sakkal Majalla" w:cs="Sakkal Majalla"/>
                <w:sz w:val="32"/>
                <w:szCs w:val="32"/>
                <w:rtl/>
              </w:rPr>
              <w:t>الدرجة العلمية التي ترغب بالتقدم لها</w:t>
            </w:r>
            <w:r w:rsidR="008E3ADF">
              <w:rPr>
                <w:rFonts w:ascii="Sakkal Majalla" w:hAnsi="Sakkal Majalla" w:cs="Sakkal Majalla" w:hint="cs"/>
                <w:sz w:val="32"/>
                <w:szCs w:val="32"/>
                <w:rtl/>
              </w:rPr>
              <w:t>:</w:t>
            </w:r>
          </w:p>
        </w:tc>
        <w:tc>
          <w:tcPr>
            <w:tcW w:w="7922" w:type="dxa"/>
            <w:vAlign w:val="center"/>
          </w:tcPr>
          <w:p w14:paraId="3C762A5C" w14:textId="66A9A304" w:rsidR="003A65B5" w:rsidRPr="004823E1" w:rsidRDefault="004823E1" w:rsidP="004823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30"/>
                <w:szCs w:val="30"/>
                <w:rtl/>
              </w:rPr>
            </w:pPr>
            <w:r w:rsidRPr="003A65B5">
              <w:rPr>
                <w:rFonts w:ascii="Arial" w:hAnsi="Arial" w:cs="Arial"/>
                <w:b w:val="0"/>
                <w:bCs w:val="0"/>
                <w:sz w:val="40"/>
                <w:szCs w:val="40"/>
              </w:rPr>
              <w:t></w:t>
            </w:r>
            <w:r w:rsidR="003A65B5" w:rsidRPr="004823E1">
              <w:rPr>
                <w:rFonts w:ascii="Sakkal Majalla" w:hAnsi="Sakkal Majalla" w:cs="Sakkal Majalla"/>
                <w:b w:val="0"/>
                <w:bCs w:val="0"/>
                <w:sz w:val="40"/>
                <w:szCs w:val="40"/>
                <w:rtl/>
              </w:rPr>
              <w:t xml:space="preserve"> </w:t>
            </w:r>
            <w:r w:rsidR="003A65B5" w:rsidRPr="004823E1">
              <w:rPr>
                <w:rFonts w:ascii="Sakkal Majalla" w:hAnsi="Sakkal Majalla" w:cs="Sakkal Majalla"/>
                <w:b w:val="0"/>
                <w:bCs w:val="0"/>
                <w:sz w:val="30"/>
                <w:szCs w:val="30"/>
                <w:rtl/>
              </w:rPr>
              <w:t>الدبلوم العالي</w:t>
            </w:r>
            <w:r w:rsidRPr="004823E1">
              <w:rPr>
                <w:rFonts w:ascii="Sakkal Majalla" w:hAnsi="Sakkal Majalla" w:cs="Sakkal Majalla"/>
                <w:b w:val="0"/>
                <w:bCs w:val="0"/>
                <w:sz w:val="30"/>
                <w:szCs w:val="30"/>
                <w:rtl/>
              </w:rPr>
              <w:t xml:space="preserve">     </w:t>
            </w:r>
            <w:r w:rsidR="003A65B5" w:rsidRPr="004823E1">
              <w:rPr>
                <w:rFonts w:ascii="Sakkal Majalla" w:hAnsi="Sakkal Majalla" w:cs="Sakkal Majalla"/>
                <w:b w:val="0"/>
                <w:bCs w:val="0"/>
                <w:sz w:val="30"/>
                <w:szCs w:val="30"/>
                <w:rtl/>
              </w:rPr>
              <w:t xml:space="preserve">  </w:t>
            </w:r>
            <w:r w:rsidRPr="003A65B5">
              <w:rPr>
                <w:rFonts w:ascii="Arial" w:hAnsi="Arial" w:cs="Arial"/>
                <w:b w:val="0"/>
                <w:bCs w:val="0"/>
                <w:sz w:val="40"/>
                <w:szCs w:val="40"/>
              </w:rPr>
              <w:t></w:t>
            </w:r>
            <w:r w:rsidR="003A65B5" w:rsidRPr="004823E1">
              <w:rPr>
                <w:rFonts w:ascii="Sakkal Majalla" w:hAnsi="Sakkal Majalla" w:cs="Sakkal Majalla"/>
                <w:b w:val="0"/>
                <w:bCs w:val="0"/>
                <w:sz w:val="30"/>
                <w:szCs w:val="30"/>
                <w:rtl/>
              </w:rPr>
              <w:t>الماجستير</w:t>
            </w:r>
          </w:p>
        </w:tc>
      </w:tr>
      <w:tr w:rsidR="003A65B5" w:rsidRPr="004823E1" w14:paraId="1B24AFBF" w14:textId="77777777" w:rsidTr="008E3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shd w:val="clear" w:color="auto" w:fill="D9D9D9" w:themeFill="background1" w:themeFillShade="D9"/>
            <w:vAlign w:val="center"/>
          </w:tcPr>
          <w:p w14:paraId="70A5B0B4" w14:textId="13A8507A" w:rsidR="003A65B5" w:rsidRPr="004823E1" w:rsidRDefault="003A65B5" w:rsidP="003A65B5">
            <w:pPr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823E1">
              <w:rPr>
                <w:rFonts w:ascii="Sakkal Majalla" w:hAnsi="Sakkal Majalla" w:cs="Sakkal Majalla"/>
                <w:sz w:val="32"/>
                <w:szCs w:val="32"/>
                <w:rtl/>
              </w:rPr>
              <w:t>اسم البرنامج:</w:t>
            </w:r>
          </w:p>
        </w:tc>
        <w:tc>
          <w:tcPr>
            <w:tcW w:w="7922" w:type="dxa"/>
            <w:vAlign w:val="center"/>
          </w:tcPr>
          <w:p w14:paraId="717B1D6C" w14:textId="77777777" w:rsidR="003A65B5" w:rsidRPr="004823E1" w:rsidRDefault="003A65B5" w:rsidP="003A6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3A65B5" w:rsidRPr="004823E1" w14:paraId="7A377AE9" w14:textId="77777777" w:rsidTr="008E3AD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shd w:val="clear" w:color="auto" w:fill="D9D9D9" w:themeFill="background1" w:themeFillShade="D9"/>
            <w:vAlign w:val="center"/>
          </w:tcPr>
          <w:p w14:paraId="6977016F" w14:textId="2BE2559D" w:rsidR="003A65B5" w:rsidRPr="004823E1" w:rsidRDefault="003A65B5" w:rsidP="003A65B5">
            <w:pPr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823E1">
              <w:rPr>
                <w:rFonts w:ascii="Sakkal Majalla" w:hAnsi="Sakkal Majalla" w:cs="Sakkal Majalla"/>
                <w:sz w:val="32"/>
                <w:szCs w:val="32"/>
                <w:rtl/>
              </w:rPr>
              <w:t>الكلية:</w:t>
            </w:r>
          </w:p>
        </w:tc>
        <w:tc>
          <w:tcPr>
            <w:tcW w:w="7922" w:type="dxa"/>
            <w:vAlign w:val="center"/>
          </w:tcPr>
          <w:p w14:paraId="57EEAB89" w14:textId="77777777" w:rsidR="003A65B5" w:rsidRPr="004823E1" w:rsidRDefault="003A65B5" w:rsidP="003A6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3C881662" w14:textId="5DEED042" w:rsidR="003A65B5" w:rsidRPr="008E3ADF" w:rsidRDefault="003A65B5" w:rsidP="00FF2F67">
      <w:pPr>
        <w:spacing w:before="240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 w:rsidRPr="008E3ADF">
        <w:rPr>
          <w:rFonts w:ascii="Sakkal Majalla" w:hAnsi="Sakkal Majalla" w:cs="Sakkal Majalla"/>
          <w:b/>
          <w:bCs/>
          <w:sz w:val="36"/>
          <w:szCs w:val="36"/>
          <w:rtl/>
        </w:rPr>
        <w:t>المعلومات الشخصية</w:t>
      </w:r>
    </w:p>
    <w:p w14:paraId="5ED58822" w14:textId="165F70A1" w:rsidR="008C0838" w:rsidRPr="008E3ADF" w:rsidRDefault="003A65B5" w:rsidP="00FF2F67">
      <w:pPr>
        <w:jc w:val="center"/>
        <w:rPr>
          <w:rFonts w:ascii="Sakkal Majalla" w:hAnsi="Sakkal Majalla" w:cs="Sakkal Majalla"/>
          <w:sz w:val="28"/>
          <w:szCs w:val="28"/>
          <w:rtl/>
        </w:rPr>
      </w:pPr>
      <w:r w:rsidRPr="008E3ADF">
        <w:rPr>
          <w:rFonts w:ascii="Sakkal Majalla" w:hAnsi="Sakkal Majalla" w:cs="Sakkal Majalla"/>
          <w:sz w:val="28"/>
          <w:szCs w:val="28"/>
          <w:rtl/>
        </w:rPr>
        <w:t>(</w:t>
      </w:r>
      <w:r w:rsidR="008C0838" w:rsidRPr="008E3ADF">
        <w:rPr>
          <w:rFonts w:ascii="Sakkal Majalla" w:hAnsi="Sakkal Majalla" w:cs="Sakkal Majalla"/>
          <w:sz w:val="28"/>
          <w:szCs w:val="28"/>
          <w:rtl/>
        </w:rPr>
        <w:t>يرجى تعبئة البيانات بدقة</w:t>
      </w:r>
      <w:r w:rsidRPr="008E3ADF">
        <w:rPr>
          <w:rFonts w:ascii="Sakkal Majalla" w:hAnsi="Sakkal Majalla" w:cs="Sakkal Majalla"/>
          <w:sz w:val="28"/>
          <w:szCs w:val="28"/>
          <w:rtl/>
        </w:rPr>
        <w:t>)</w:t>
      </w:r>
    </w:p>
    <w:tbl>
      <w:tblPr>
        <w:tblStyle w:val="a6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871"/>
        <w:gridCol w:w="2115"/>
        <w:gridCol w:w="1994"/>
        <w:gridCol w:w="481"/>
        <w:gridCol w:w="1513"/>
        <w:gridCol w:w="1994"/>
      </w:tblGrid>
      <w:tr w:rsidR="000966D0" w:rsidRPr="008E3ADF" w14:paraId="33AD88A2" w14:textId="77777777" w:rsidTr="00FF2F67">
        <w:trPr>
          <w:trHeight w:val="576"/>
        </w:trPr>
        <w:tc>
          <w:tcPr>
            <w:tcW w:w="1871" w:type="dxa"/>
            <w:vMerge w:val="restart"/>
            <w:shd w:val="clear" w:color="auto" w:fill="F2F2F2" w:themeFill="background1" w:themeFillShade="F2"/>
            <w:vAlign w:val="center"/>
          </w:tcPr>
          <w:p w14:paraId="136CA3B4" w14:textId="2A7C0D9F" w:rsidR="000966D0" w:rsidRPr="008E3ADF" w:rsidRDefault="000966D0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اسم باللغة العربية</w:t>
            </w:r>
          </w:p>
          <w:p w14:paraId="2367F7F6" w14:textId="0A394661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(طبقا لوثيقة التخرج)</w:t>
            </w:r>
          </w:p>
        </w:tc>
        <w:tc>
          <w:tcPr>
            <w:tcW w:w="2115" w:type="dxa"/>
            <w:shd w:val="clear" w:color="auto" w:fill="F2F2F2" w:themeFill="background1" w:themeFillShade="F2"/>
            <w:vAlign w:val="center"/>
          </w:tcPr>
          <w:p w14:paraId="66A05C2D" w14:textId="27F88094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أول</w:t>
            </w:r>
          </w:p>
        </w:tc>
        <w:tc>
          <w:tcPr>
            <w:tcW w:w="1994" w:type="dxa"/>
            <w:shd w:val="clear" w:color="auto" w:fill="F2F2F2" w:themeFill="background1" w:themeFillShade="F2"/>
            <w:vAlign w:val="center"/>
          </w:tcPr>
          <w:p w14:paraId="30FD12F3" w14:textId="58D57997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أب</w:t>
            </w:r>
          </w:p>
        </w:tc>
        <w:tc>
          <w:tcPr>
            <w:tcW w:w="1994" w:type="dxa"/>
            <w:gridSpan w:val="2"/>
            <w:shd w:val="clear" w:color="auto" w:fill="F2F2F2" w:themeFill="background1" w:themeFillShade="F2"/>
            <w:vAlign w:val="center"/>
          </w:tcPr>
          <w:p w14:paraId="77CCBDA1" w14:textId="570BEA24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د</w:t>
            </w:r>
          </w:p>
        </w:tc>
        <w:tc>
          <w:tcPr>
            <w:tcW w:w="1994" w:type="dxa"/>
            <w:shd w:val="clear" w:color="auto" w:fill="F2F2F2" w:themeFill="background1" w:themeFillShade="F2"/>
            <w:vAlign w:val="center"/>
          </w:tcPr>
          <w:p w14:paraId="0493C307" w14:textId="6BCCEED2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عائلة</w:t>
            </w:r>
          </w:p>
        </w:tc>
      </w:tr>
      <w:tr w:rsidR="000966D0" w:rsidRPr="008E3ADF" w14:paraId="6483BA14" w14:textId="77777777" w:rsidTr="00FF2F67">
        <w:trPr>
          <w:trHeight w:val="576"/>
        </w:trPr>
        <w:tc>
          <w:tcPr>
            <w:tcW w:w="1871" w:type="dxa"/>
            <w:vMerge/>
            <w:shd w:val="clear" w:color="auto" w:fill="F2F2F2" w:themeFill="background1" w:themeFillShade="F2"/>
            <w:vAlign w:val="center"/>
          </w:tcPr>
          <w:p w14:paraId="235F8552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2115" w:type="dxa"/>
          </w:tcPr>
          <w:p w14:paraId="228A65CB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994" w:type="dxa"/>
          </w:tcPr>
          <w:p w14:paraId="326FEFC5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994" w:type="dxa"/>
            <w:gridSpan w:val="2"/>
          </w:tcPr>
          <w:p w14:paraId="0B4E15F0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994" w:type="dxa"/>
          </w:tcPr>
          <w:p w14:paraId="4DAC4299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966D0" w:rsidRPr="008E3ADF" w14:paraId="7905FC86" w14:textId="77777777" w:rsidTr="00FF2F67">
        <w:trPr>
          <w:trHeight w:val="576"/>
        </w:trPr>
        <w:tc>
          <w:tcPr>
            <w:tcW w:w="1871" w:type="dxa"/>
            <w:vMerge w:val="restart"/>
            <w:shd w:val="clear" w:color="auto" w:fill="F2F2F2" w:themeFill="background1" w:themeFillShade="F2"/>
            <w:vAlign w:val="center"/>
          </w:tcPr>
          <w:p w14:paraId="660A2E1B" w14:textId="3DA7B499" w:rsidR="000966D0" w:rsidRPr="008E3ADF" w:rsidRDefault="000966D0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اسم باللغة الإنجليزية</w:t>
            </w:r>
          </w:p>
          <w:p w14:paraId="2C866A95" w14:textId="4502F809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(طبقا جواز السفر)</w:t>
            </w:r>
          </w:p>
        </w:tc>
        <w:tc>
          <w:tcPr>
            <w:tcW w:w="8097" w:type="dxa"/>
            <w:gridSpan w:val="5"/>
            <w:shd w:val="clear" w:color="auto" w:fill="F2F2F2" w:themeFill="background1" w:themeFillShade="F2"/>
            <w:vAlign w:val="center"/>
          </w:tcPr>
          <w:p w14:paraId="59A3B93B" w14:textId="51F7C8C4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Full Name</w:t>
            </w:r>
          </w:p>
        </w:tc>
      </w:tr>
      <w:tr w:rsidR="000966D0" w:rsidRPr="008E3ADF" w14:paraId="07DD7A88" w14:textId="77777777" w:rsidTr="00FF2F67">
        <w:trPr>
          <w:trHeight w:val="576"/>
        </w:trPr>
        <w:tc>
          <w:tcPr>
            <w:tcW w:w="1871" w:type="dxa"/>
            <w:vMerge/>
            <w:shd w:val="clear" w:color="auto" w:fill="F2F2F2" w:themeFill="background1" w:themeFillShade="F2"/>
            <w:vAlign w:val="center"/>
          </w:tcPr>
          <w:p w14:paraId="75B596B0" w14:textId="77777777" w:rsidR="000966D0" w:rsidRPr="008E3ADF" w:rsidRDefault="000966D0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8097" w:type="dxa"/>
            <w:gridSpan w:val="5"/>
            <w:vAlign w:val="center"/>
          </w:tcPr>
          <w:p w14:paraId="76B7E51D" w14:textId="77777777" w:rsidR="000966D0" w:rsidRPr="008E3ADF" w:rsidRDefault="000966D0" w:rsidP="008E3ADF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8E3ADF" w:rsidRPr="008E3ADF" w14:paraId="021BAC5A" w14:textId="77777777" w:rsidTr="00FF2F67">
        <w:trPr>
          <w:trHeight w:val="576"/>
        </w:trPr>
        <w:tc>
          <w:tcPr>
            <w:tcW w:w="1871" w:type="dxa"/>
            <w:shd w:val="clear" w:color="auto" w:fill="F2F2F2" w:themeFill="background1" w:themeFillShade="F2"/>
            <w:vAlign w:val="center"/>
          </w:tcPr>
          <w:p w14:paraId="56B26396" w14:textId="28693C16" w:rsidR="008E3ADF" w:rsidRPr="008E3ADF" w:rsidRDefault="008E3ADF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جنسية</w:t>
            </w:r>
            <w:r w:rsidR="00FF2F6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4590" w:type="dxa"/>
            <w:gridSpan w:val="3"/>
          </w:tcPr>
          <w:p w14:paraId="423A438C" w14:textId="2328FBFB" w:rsidR="008E3ADF" w:rsidRPr="008E3ADF" w:rsidRDefault="008E3ADF" w:rsidP="00FF2F67">
            <w:pPr>
              <w:spacing w:line="36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A65B5">
              <w:rPr>
                <w:rFonts w:ascii="Arial" w:hAnsi="Arial" w:cs="Arial"/>
                <w:b/>
                <w:bCs/>
                <w:sz w:val="40"/>
                <w:szCs w:val="40"/>
              </w:rPr>
              <w:t>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8E3AD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سعودي</w:t>
            </w: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     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</w:t>
            </w:r>
          </w:p>
          <w:p w14:paraId="3B5D9947" w14:textId="6DEE42EC" w:rsidR="008E3ADF" w:rsidRPr="008E3ADF" w:rsidRDefault="008E3ADF" w:rsidP="008E3ADF">
            <w:pPr>
              <w:spacing w:line="276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رقم الهوية الوطنية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:___________</w:t>
            </w:r>
            <w:r w:rsidR="00FF2F67" w:rsidRPr="00FF2F67">
              <w:rPr>
                <w:rFonts w:ascii="Sakkal Majalla" w:hAnsi="Sakkal Majalla" w:cs="Sakkal Majalla"/>
                <w:sz w:val="28"/>
                <w:szCs w:val="28"/>
                <w:rtl/>
              </w:rPr>
              <w:t>________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____        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             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    </w:t>
            </w:r>
          </w:p>
        </w:tc>
        <w:tc>
          <w:tcPr>
            <w:tcW w:w="3507" w:type="dxa"/>
            <w:gridSpan w:val="2"/>
          </w:tcPr>
          <w:p w14:paraId="692755EE" w14:textId="36AFF0CA" w:rsidR="008E3ADF" w:rsidRDefault="008E3ADF" w:rsidP="008E3ADF">
            <w:pPr>
              <w:spacing w:line="276" w:lineRule="auto"/>
              <w:ind w:left="118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A65B5">
              <w:rPr>
                <w:rFonts w:ascii="Arial" w:hAnsi="Arial" w:cs="Arial"/>
                <w:b/>
                <w:bCs/>
                <w:sz w:val="40"/>
                <w:szCs w:val="40"/>
              </w:rPr>
              <w:t>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8E3AD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غير سعودي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</w:t>
            </w:r>
          </w:p>
          <w:p w14:paraId="3CFF7E13" w14:textId="5E5A913E" w:rsidR="008E3ADF" w:rsidRDefault="008E3ADF" w:rsidP="008E3ADF">
            <w:pPr>
              <w:spacing w:line="276" w:lineRule="auto"/>
              <w:ind w:left="478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رقم الإقامة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:_______________          </w:t>
            </w:r>
          </w:p>
          <w:p w14:paraId="08FA36F9" w14:textId="44891D58" w:rsidR="008E3ADF" w:rsidRPr="008E3ADF" w:rsidRDefault="008E3ADF" w:rsidP="008E3ADF">
            <w:pPr>
              <w:spacing w:line="276" w:lineRule="auto"/>
              <w:ind w:left="478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الجنسية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:  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_</w:t>
            </w:r>
            <w:r w:rsidR="00FF2F67">
              <w:rPr>
                <w:rFonts w:ascii="Sakkal Majalla" w:hAnsi="Sakkal Majalla" w:cs="Sakkal Majalla" w:hint="cs"/>
                <w:sz w:val="28"/>
                <w:szCs w:val="28"/>
                <w:rtl/>
              </w:rPr>
              <w:t>___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</w:t>
            </w:r>
          </w:p>
        </w:tc>
      </w:tr>
      <w:tr w:rsidR="00092E6C" w:rsidRPr="008E3ADF" w14:paraId="355D9C40" w14:textId="77777777" w:rsidTr="00FF2F67">
        <w:trPr>
          <w:trHeight w:val="576"/>
        </w:trPr>
        <w:tc>
          <w:tcPr>
            <w:tcW w:w="1871" w:type="dxa"/>
            <w:shd w:val="clear" w:color="auto" w:fill="F2F2F2" w:themeFill="background1" w:themeFillShade="F2"/>
            <w:vAlign w:val="center"/>
          </w:tcPr>
          <w:p w14:paraId="2FFA11B6" w14:textId="77777777" w:rsidR="008E3ADF" w:rsidRPr="008E3ADF" w:rsidRDefault="00092E6C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اريخ الميلاد</w:t>
            </w:r>
            <w:r w:rsidR="003A65B5"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7AAFAD84" w14:textId="58CC482F" w:rsidR="00092E6C" w:rsidRPr="00FF2F67" w:rsidRDefault="003A65B5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sz w:val="28"/>
                <w:szCs w:val="28"/>
                <w:rtl/>
              </w:rPr>
              <w:t>(بالتقويم الميلادي)</w:t>
            </w:r>
          </w:p>
        </w:tc>
        <w:tc>
          <w:tcPr>
            <w:tcW w:w="8097" w:type="dxa"/>
            <w:gridSpan w:val="5"/>
            <w:shd w:val="clear" w:color="auto" w:fill="auto"/>
            <w:vAlign w:val="center"/>
          </w:tcPr>
          <w:p w14:paraId="578C1DBC" w14:textId="212663B8" w:rsidR="00092E6C" w:rsidRPr="008E3ADF" w:rsidRDefault="003A65B5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sz w:val="28"/>
                <w:szCs w:val="28"/>
                <w:shd w:val="clear" w:color="auto" w:fill="F2F2F2" w:themeFill="background1" w:themeFillShade="F2"/>
                <w:rtl/>
              </w:rPr>
              <w:t>اليوم: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</w:t>
            </w:r>
            <w:r w:rsidR="008E3ADF"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shd w:val="clear" w:color="auto" w:fill="F2F2F2" w:themeFill="background1" w:themeFillShade="F2"/>
                <w:rtl/>
              </w:rPr>
              <w:t>الشهر: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</w:t>
            </w:r>
            <w:r w:rsidR="008E3ADF"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shd w:val="clear" w:color="auto" w:fill="F2F2F2" w:themeFill="background1" w:themeFillShade="F2"/>
                <w:rtl/>
              </w:rPr>
              <w:t>السنة: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</w:t>
            </w:r>
            <w:r w:rsidR="008E3ADF"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</w:t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_____</w:t>
            </w:r>
          </w:p>
        </w:tc>
      </w:tr>
      <w:tr w:rsidR="003A65B5" w:rsidRPr="008E3ADF" w14:paraId="4AA0CDB1" w14:textId="77777777" w:rsidTr="00FF2F67">
        <w:trPr>
          <w:trHeight w:val="1317"/>
        </w:trPr>
        <w:tc>
          <w:tcPr>
            <w:tcW w:w="1871" w:type="dxa"/>
            <w:shd w:val="clear" w:color="auto" w:fill="F2F2F2" w:themeFill="background1" w:themeFillShade="F2"/>
            <w:vAlign w:val="center"/>
          </w:tcPr>
          <w:p w14:paraId="63400CC1" w14:textId="10F60CF8" w:rsidR="003A65B5" w:rsidRPr="008E3ADF" w:rsidRDefault="003A65B5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عنوان المراسلة </w:t>
            </w:r>
            <w:r w:rsid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br/>
            </w:r>
            <w:r w:rsidRPr="008E3ADF">
              <w:rPr>
                <w:rFonts w:ascii="Sakkal Majalla" w:hAnsi="Sakkal Majalla" w:cs="Sakkal Majalla"/>
                <w:sz w:val="28"/>
                <w:szCs w:val="28"/>
                <w:rtl/>
              </w:rPr>
              <w:t>(العنوان الوطني للسعوديين)</w:t>
            </w:r>
          </w:p>
        </w:tc>
        <w:tc>
          <w:tcPr>
            <w:tcW w:w="8097" w:type="dxa"/>
            <w:gridSpan w:val="5"/>
          </w:tcPr>
          <w:p w14:paraId="24C8E909" w14:textId="77777777" w:rsidR="003A65B5" w:rsidRPr="008E3ADF" w:rsidRDefault="003A65B5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4823E1" w:rsidRPr="008E3ADF" w14:paraId="67668D82" w14:textId="77777777" w:rsidTr="00FF2F67">
        <w:trPr>
          <w:trHeight w:val="576"/>
        </w:trPr>
        <w:tc>
          <w:tcPr>
            <w:tcW w:w="1871" w:type="dxa"/>
            <w:shd w:val="clear" w:color="auto" w:fill="F2F2F2" w:themeFill="background1" w:themeFillShade="F2"/>
            <w:vAlign w:val="center"/>
          </w:tcPr>
          <w:p w14:paraId="15FFEDD3" w14:textId="15C341D1" w:rsidR="004823E1" w:rsidRPr="008E3ADF" w:rsidRDefault="004823E1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الهاتف الجوال للمتقدم:</w:t>
            </w:r>
          </w:p>
        </w:tc>
        <w:tc>
          <w:tcPr>
            <w:tcW w:w="8097" w:type="dxa"/>
            <w:gridSpan w:val="5"/>
          </w:tcPr>
          <w:p w14:paraId="427A42EE" w14:textId="77777777" w:rsidR="004823E1" w:rsidRPr="008E3ADF" w:rsidRDefault="004823E1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4823E1" w:rsidRPr="008E3ADF" w14:paraId="64A926EC" w14:textId="77777777" w:rsidTr="00FF2F67">
        <w:trPr>
          <w:trHeight w:val="576"/>
        </w:trPr>
        <w:tc>
          <w:tcPr>
            <w:tcW w:w="1871" w:type="dxa"/>
            <w:shd w:val="clear" w:color="auto" w:fill="F2F2F2" w:themeFill="background1" w:themeFillShade="F2"/>
            <w:vAlign w:val="center"/>
          </w:tcPr>
          <w:p w14:paraId="67813A6A" w14:textId="5BA1F5F3" w:rsidR="004823E1" w:rsidRPr="008E3ADF" w:rsidRDefault="004823E1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سم شخص بديل </w:t>
            </w:r>
            <w:r w:rsid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br/>
            </w:r>
            <w:r w:rsidR="008E3AD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في حالة الطوارئ</w:t>
            </w:r>
            <w:r w:rsidR="008E3AD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)</w:t>
            </w:r>
          </w:p>
        </w:tc>
        <w:tc>
          <w:tcPr>
            <w:tcW w:w="4109" w:type="dxa"/>
            <w:gridSpan w:val="2"/>
          </w:tcPr>
          <w:p w14:paraId="2B89F4B2" w14:textId="77777777" w:rsidR="004823E1" w:rsidRPr="008E3ADF" w:rsidRDefault="004823E1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994" w:type="dxa"/>
            <w:gridSpan w:val="2"/>
            <w:shd w:val="clear" w:color="auto" w:fill="F2F2F2" w:themeFill="background1" w:themeFillShade="F2"/>
          </w:tcPr>
          <w:p w14:paraId="667D0DE1" w14:textId="6F65554C" w:rsidR="004823E1" w:rsidRPr="008E3ADF" w:rsidRDefault="004823E1" w:rsidP="008E3ADF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</w:t>
            </w:r>
            <w:r w:rsidR="008E3ADF" w:rsidRPr="008E3AD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هاتف الجوال للشخص البديل</w:t>
            </w:r>
            <w:r w:rsidRPr="008E3AD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1994" w:type="dxa"/>
          </w:tcPr>
          <w:p w14:paraId="668A59F0" w14:textId="77777777" w:rsidR="004823E1" w:rsidRPr="008E3ADF" w:rsidRDefault="004823E1" w:rsidP="008E3ADF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</w:tbl>
    <w:p w14:paraId="12A6444D" w14:textId="59E242F1" w:rsidR="00FF2F67" w:rsidRPr="008E3ADF" w:rsidRDefault="00FF2F67" w:rsidP="00591E08">
      <w:pPr>
        <w:spacing w:before="240" w:line="276" w:lineRule="auto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lastRenderedPageBreak/>
        <w:t>المؤهلات العلمية</w:t>
      </w:r>
    </w:p>
    <w:p w14:paraId="0F96F4F9" w14:textId="77777777" w:rsidR="00FF2F67" w:rsidRPr="008E3ADF" w:rsidRDefault="00FF2F67" w:rsidP="00FF2F67">
      <w:pPr>
        <w:spacing w:line="360" w:lineRule="auto"/>
        <w:jc w:val="center"/>
        <w:rPr>
          <w:rFonts w:ascii="Sakkal Majalla" w:hAnsi="Sakkal Majalla" w:cs="Sakkal Majalla"/>
          <w:sz w:val="28"/>
          <w:szCs w:val="28"/>
          <w:rtl/>
        </w:rPr>
      </w:pPr>
      <w:r w:rsidRPr="008E3ADF">
        <w:rPr>
          <w:rFonts w:ascii="Sakkal Majalla" w:hAnsi="Sakkal Majalla" w:cs="Sakkal Majalla"/>
          <w:sz w:val="28"/>
          <w:szCs w:val="28"/>
          <w:rtl/>
        </w:rPr>
        <w:t>(يرجى تعبئة البيانات بدقة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8"/>
        <w:gridCol w:w="1356"/>
        <w:gridCol w:w="2159"/>
        <w:gridCol w:w="1527"/>
        <w:gridCol w:w="1982"/>
        <w:gridCol w:w="899"/>
        <w:gridCol w:w="807"/>
      </w:tblGrid>
      <w:tr w:rsidR="004823E1" w:rsidRPr="00FF2F67" w14:paraId="4DAEAAF6" w14:textId="77777777" w:rsidTr="00FF2F67">
        <w:trPr>
          <w:trHeight w:val="1272"/>
        </w:trPr>
        <w:tc>
          <w:tcPr>
            <w:tcW w:w="621" w:type="pct"/>
            <w:vAlign w:val="center"/>
          </w:tcPr>
          <w:p w14:paraId="5217D268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ؤهل العلمي</w:t>
            </w:r>
          </w:p>
        </w:tc>
        <w:tc>
          <w:tcPr>
            <w:tcW w:w="680" w:type="pct"/>
            <w:vAlign w:val="center"/>
          </w:tcPr>
          <w:p w14:paraId="76EFCE73" w14:textId="6C6312F0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اريخ الحصول على الدرجة</w:t>
            </w:r>
          </w:p>
        </w:tc>
        <w:tc>
          <w:tcPr>
            <w:tcW w:w="1083" w:type="pct"/>
            <w:vAlign w:val="center"/>
          </w:tcPr>
          <w:p w14:paraId="68CFF67B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خصص</w:t>
            </w:r>
          </w:p>
        </w:tc>
        <w:tc>
          <w:tcPr>
            <w:tcW w:w="766" w:type="pct"/>
            <w:vAlign w:val="center"/>
          </w:tcPr>
          <w:p w14:paraId="0D2FAB52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994" w:type="pct"/>
            <w:vAlign w:val="center"/>
          </w:tcPr>
          <w:p w14:paraId="4BC3B316" w14:textId="4CC43AA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م الجامعة</w:t>
            </w:r>
          </w:p>
        </w:tc>
        <w:tc>
          <w:tcPr>
            <w:tcW w:w="451" w:type="pct"/>
            <w:vAlign w:val="center"/>
          </w:tcPr>
          <w:p w14:paraId="2DBA3945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قدير</w:t>
            </w:r>
          </w:p>
        </w:tc>
        <w:tc>
          <w:tcPr>
            <w:tcW w:w="405" w:type="pct"/>
            <w:vAlign w:val="center"/>
          </w:tcPr>
          <w:p w14:paraId="5C33E395" w14:textId="016FAAB6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عدل</w:t>
            </w:r>
          </w:p>
        </w:tc>
      </w:tr>
      <w:tr w:rsidR="004823E1" w:rsidRPr="00FF2F67" w14:paraId="1253BF0C" w14:textId="77777777" w:rsidTr="00FF2F67">
        <w:trPr>
          <w:trHeight w:val="637"/>
        </w:trPr>
        <w:tc>
          <w:tcPr>
            <w:tcW w:w="621" w:type="pct"/>
            <w:vAlign w:val="center"/>
          </w:tcPr>
          <w:p w14:paraId="40E1856B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بكالوريوس</w:t>
            </w:r>
          </w:p>
        </w:tc>
        <w:tc>
          <w:tcPr>
            <w:tcW w:w="680" w:type="pct"/>
            <w:vAlign w:val="center"/>
          </w:tcPr>
          <w:p w14:paraId="26C842D9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83" w:type="pct"/>
            <w:vAlign w:val="center"/>
          </w:tcPr>
          <w:p w14:paraId="6BB944AA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6" w:type="pct"/>
            <w:vAlign w:val="center"/>
          </w:tcPr>
          <w:p w14:paraId="3D8C12B0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4" w:type="pct"/>
            <w:vAlign w:val="center"/>
          </w:tcPr>
          <w:p w14:paraId="734190B0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1" w:type="pct"/>
            <w:vAlign w:val="center"/>
          </w:tcPr>
          <w:p w14:paraId="3558B17D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05" w:type="pct"/>
            <w:vAlign w:val="center"/>
          </w:tcPr>
          <w:p w14:paraId="269DE480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823E1" w:rsidRPr="00FF2F67" w14:paraId="3F2C4545" w14:textId="77777777" w:rsidTr="00FF2F67">
        <w:trPr>
          <w:trHeight w:val="637"/>
        </w:trPr>
        <w:tc>
          <w:tcPr>
            <w:tcW w:w="621" w:type="pct"/>
            <w:vAlign w:val="center"/>
          </w:tcPr>
          <w:p w14:paraId="31D4D9D8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دبلوم </w:t>
            </w:r>
          </w:p>
        </w:tc>
        <w:tc>
          <w:tcPr>
            <w:tcW w:w="680" w:type="pct"/>
            <w:vAlign w:val="center"/>
          </w:tcPr>
          <w:p w14:paraId="4DB60CEF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83" w:type="pct"/>
            <w:vAlign w:val="center"/>
          </w:tcPr>
          <w:p w14:paraId="5C1B0204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6" w:type="pct"/>
            <w:vAlign w:val="center"/>
          </w:tcPr>
          <w:p w14:paraId="13294173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4" w:type="pct"/>
            <w:vAlign w:val="center"/>
          </w:tcPr>
          <w:p w14:paraId="698BC059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1" w:type="pct"/>
            <w:vAlign w:val="center"/>
          </w:tcPr>
          <w:p w14:paraId="315EFC9C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05" w:type="pct"/>
            <w:vAlign w:val="center"/>
          </w:tcPr>
          <w:p w14:paraId="240DC431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823E1" w:rsidRPr="00FF2F67" w14:paraId="7F018486" w14:textId="77777777" w:rsidTr="00FF2F67">
        <w:trPr>
          <w:trHeight w:val="656"/>
        </w:trPr>
        <w:tc>
          <w:tcPr>
            <w:tcW w:w="621" w:type="pct"/>
            <w:vAlign w:val="center"/>
          </w:tcPr>
          <w:p w14:paraId="206A4E1F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F2F6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680" w:type="pct"/>
            <w:vAlign w:val="center"/>
          </w:tcPr>
          <w:p w14:paraId="2943BDE0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83" w:type="pct"/>
            <w:vAlign w:val="center"/>
          </w:tcPr>
          <w:p w14:paraId="26D80036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6" w:type="pct"/>
            <w:vAlign w:val="center"/>
          </w:tcPr>
          <w:p w14:paraId="478CD62F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4" w:type="pct"/>
            <w:vAlign w:val="center"/>
          </w:tcPr>
          <w:p w14:paraId="34EDF289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1" w:type="pct"/>
            <w:vAlign w:val="center"/>
          </w:tcPr>
          <w:p w14:paraId="277E5115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05" w:type="pct"/>
            <w:vAlign w:val="center"/>
          </w:tcPr>
          <w:p w14:paraId="33F95368" w14:textId="77777777" w:rsidR="004823E1" w:rsidRPr="00FF2F67" w:rsidRDefault="004823E1" w:rsidP="004823E1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4243EE7E" w14:textId="77777777" w:rsidR="00D03936" w:rsidRPr="004823E1" w:rsidRDefault="00D03936" w:rsidP="00D03936">
      <w:pPr>
        <w:rPr>
          <w:rFonts w:ascii="Sakkal Majalla" w:hAnsi="Sakkal Majalla" w:cs="Sakkal Majalla"/>
          <w:sz w:val="16"/>
          <w:szCs w:val="16"/>
          <w:rtl/>
        </w:rPr>
      </w:pPr>
    </w:p>
    <w:p w14:paraId="43213BBA" w14:textId="77777777" w:rsidR="00D03936" w:rsidRPr="004823E1" w:rsidRDefault="00244716" w:rsidP="00D03936">
      <w:pPr>
        <w:spacing w:line="360" w:lineRule="auto"/>
        <w:rPr>
          <w:rFonts w:ascii="Sakkal Majalla" w:hAnsi="Sakkal Majalla" w:cs="Sakkal Majalla"/>
          <w:b/>
          <w:bCs/>
          <w:sz w:val="32"/>
          <w:szCs w:val="32"/>
        </w:rPr>
      </w:pPr>
      <w:r>
        <w:rPr>
          <w:rFonts w:ascii="Sakkal Majalla" w:hAnsi="Sakkal Majalla" w:cs="Sakkal Majalla"/>
          <w:b/>
          <w:bCs/>
          <w:sz w:val="32"/>
          <w:szCs w:val="32"/>
        </w:rPr>
        <w:pict w14:anchorId="6BC7242D">
          <v:rect id="_x0000_i1026" style="width:567pt;height:2pt" o:hralign="center" o:hrstd="t" o:hrnoshade="t" o:hr="t" fillcolor="#622423" stroked="f"/>
        </w:pict>
      </w:r>
    </w:p>
    <w:p w14:paraId="6CFD343F" w14:textId="77777777" w:rsidR="00D03936" w:rsidRPr="004823E1" w:rsidRDefault="00D03936" w:rsidP="00FF2F67">
      <w:p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4823E1">
        <w:rPr>
          <w:rFonts w:ascii="Sakkal Majalla" w:hAnsi="Sakkal Majalla" w:cs="Sakkal Majalla"/>
          <w:b/>
          <w:bCs/>
          <w:sz w:val="28"/>
          <w:szCs w:val="28"/>
          <w:rtl/>
        </w:rPr>
        <w:t>أقر أنا الطالب :</w:t>
      </w:r>
    </w:p>
    <w:p w14:paraId="48CA4162" w14:textId="6E05FCEB" w:rsidR="00D03936" w:rsidRPr="004823E1" w:rsidRDefault="00D03936" w:rsidP="00FF2F67">
      <w:pPr>
        <w:rPr>
          <w:rFonts w:ascii="Sakkal Majalla" w:hAnsi="Sakkal Majalla" w:cs="Sakkal Majalla"/>
          <w:sz w:val="28"/>
          <w:szCs w:val="28"/>
          <w:rtl/>
        </w:rPr>
      </w:pPr>
      <w:r w:rsidRPr="004823E1">
        <w:rPr>
          <w:rFonts w:ascii="Sakkal Majalla" w:hAnsi="Sakkal Majalla" w:cs="Sakkal Majalla"/>
          <w:sz w:val="28"/>
          <w:szCs w:val="28"/>
          <w:rtl/>
        </w:rPr>
        <w:t xml:space="preserve"> بأن جميع البيانات التي دونتها في هذا الطلب صحيحة وأتحمل مسئولية ما يترتب على ذلك. كما أقر بأنني على علم بالتعليمات التالية:</w:t>
      </w:r>
    </w:p>
    <w:p w14:paraId="02558DB1" w14:textId="2BEDAA96" w:rsidR="00D03936" w:rsidRPr="004823E1" w:rsidRDefault="00FF2F67" w:rsidP="00FF2F67">
      <w:pPr>
        <w:pStyle w:val="a7"/>
        <w:numPr>
          <w:ilvl w:val="0"/>
          <w:numId w:val="16"/>
        </w:numPr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أن 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يقوم الطالب بتعبئة هذا النموذج بنفسه ويعتبر مس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>ؤ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ول مس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>ؤ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ولية تامة عن صحة جميع البيانات ا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>لمدونة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.</w:t>
      </w:r>
    </w:p>
    <w:p w14:paraId="272977B9" w14:textId="09CC1EAB" w:rsidR="00D03936" w:rsidRPr="004823E1" w:rsidRDefault="00FF2F67" w:rsidP="00FF2F67">
      <w:pPr>
        <w:pStyle w:val="a7"/>
        <w:numPr>
          <w:ilvl w:val="0"/>
          <w:numId w:val="16"/>
        </w:numPr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أنه 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يحق لعمادة الدراسات العليا إلغاء قيد الطالب الذي يتضح أنه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 xml:space="preserve"> قام بتز</w:t>
      </w:r>
      <w:r w:rsidR="006F2DA9">
        <w:rPr>
          <w:rFonts w:ascii="Sakkal Majalla" w:hAnsi="Sakkal Majalla" w:cs="Sakkal Majalla" w:hint="cs"/>
          <w:sz w:val="28"/>
          <w:szCs w:val="28"/>
          <w:rtl/>
        </w:rPr>
        <w:t>و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>يد الجامعة ببيانات خاطئة أو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 xml:space="preserve"> سبق أن ألغي قيده (فُصل) من جامعة الامير سطام بن </w:t>
      </w:r>
      <w:proofErr w:type="gramStart"/>
      <w:r w:rsidR="00D03936" w:rsidRPr="004823E1">
        <w:rPr>
          <w:rFonts w:ascii="Sakkal Majalla" w:hAnsi="Sakkal Majalla" w:cs="Sakkal Majalla"/>
          <w:sz w:val="28"/>
          <w:szCs w:val="28"/>
          <w:rtl/>
        </w:rPr>
        <w:t>عبدالعزيز</w:t>
      </w:r>
      <w:proofErr w:type="gramEnd"/>
      <w:r w:rsidR="00D03936" w:rsidRPr="004823E1">
        <w:rPr>
          <w:rFonts w:ascii="Sakkal Majalla" w:hAnsi="Sakkal Majalla" w:cs="Sakkal Majalla"/>
          <w:sz w:val="28"/>
          <w:szCs w:val="28"/>
          <w:rtl/>
        </w:rPr>
        <w:t xml:space="preserve"> أو أي جامعة أخرى بغض النظر عن المرحلة التي قطعها الطالب في الدراسة.</w:t>
      </w:r>
    </w:p>
    <w:p w14:paraId="22BCF9E9" w14:textId="37CBF3A4" w:rsidR="00D03936" w:rsidRPr="004823E1" w:rsidRDefault="00D03936" w:rsidP="00FF2F67">
      <w:pPr>
        <w:pStyle w:val="a7"/>
        <w:numPr>
          <w:ilvl w:val="0"/>
          <w:numId w:val="16"/>
        </w:numPr>
        <w:spacing w:line="480" w:lineRule="auto"/>
        <w:rPr>
          <w:rFonts w:ascii="Sakkal Majalla" w:hAnsi="Sakkal Majalla" w:cs="Sakkal Majalla"/>
          <w:sz w:val="28"/>
          <w:szCs w:val="28"/>
          <w:rtl/>
        </w:rPr>
      </w:pPr>
      <w:r w:rsidRPr="004823E1">
        <w:rPr>
          <w:rFonts w:ascii="Sakkal Majalla" w:hAnsi="Sakkal Majalla" w:cs="Sakkal Majalla"/>
          <w:sz w:val="28"/>
          <w:szCs w:val="28"/>
          <w:rtl/>
        </w:rPr>
        <w:t>أن يقوم الطالب بإبلاغ عمادة الدراسات العليا عن أي تغيير يطرأ على البيانات التي دونها في هذا الطلب.</w:t>
      </w:r>
    </w:p>
    <w:p w14:paraId="1EA756B2" w14:textId="19E29589" w:rsidR="00D03936" w:rsidRPr="004823E1" w:rsidRDefault="00D03936" w:rsidP="004823E1">
      <w:pPr>
        <w:spacing w:line="480" w:lineRule="auto"/>
        <w:ind w:left="720" w:right="2880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4823E1">
        <w:rPr>
          <w:rFonts w:ascii="Sakkal Majalla" w:hAnsi="Sakkal Majalla" w:cs="Sakkal Majalla"/>
          <w:b/>
          <w:bCs/>
          <w:sz w:val="28"/>
          <w:szCs w:val="28"/>
          <w:rtl/>
        </w:rPr>
        <w:t>التوقيع:</w:t>
      </w:r>
      <w:r w:rsidR="004823E1" w:rsidRPr="004823E1">
        <w:rPr>
          <w:rFonts w:ascii="Sakkal Majalla" w:hAnsi="Sakkal Majalla" w:cs="Sakkal Majalla"/>
          <w:sz w:val="28"/>
          <w:szCs w:val="28"/>
          <w:rtl/>
        </w:rPr>
        <w:t>__________________</w:t>
      </w:r>
    </w:p>
    <w:p w14:paraId="14B59D18" w14:textId="3D97DA41" w:rsidR="00D03936" w:rsidRPr="004823E1" w:rsidRDefault="004823E1" w:rsidP="004823E1">
      <w:pPr>
        <w:spacing w:line="360" w:lineRule="auto"/>
        <w:ind w:left="720" w:right="2880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4823E1">
        <w:rPr>
          <w:rFonts w:ascii="Sakkal Majalla" w:hAnsi="Sakkal Majalla" w:cs="Sakkal Majalla"/>
          <w:b/>
          <w:bCs/>
          <w:sz w:val="28"/>
          <w:szCs w:val="28"/>
          <w:rtl/>
        </w:rPr>
        <w:t>التاريخ:</w:t>
      </w:r>
      <w:r w:rsidRPr="004823E1">
        <w:rPr>
          <w:rFonts w:ascii="Sakkal Majalla" w:hAnsi="Sakkal Majalla" w:cs="Sakkal Majalla"/>
          <w:sz w:val="28"/>
          <w:szCs w:val="28"/>
          <w:rtl/>
        </w:rPr>
        <w:tab/>
        <w:t>__________________</w:t>
      </w:r>
    </w:p>
    <w:p w14:paraId="5188FBC0" w14:textId="0F2ED449" w:rsidR="00C44F19" w:rsidRDefault="00C44F19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292BEB4" w14:textId="22AAAC20" w:rsidR="00C44F19" w:rsidRDefault="00C44F19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089A0BF7" w14:textId="18C9A906" w:rsidR="00C44F19" w:rsidRDefault="00C44F19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0B65F7B1" w14:textId="61DBF0BB" w:rsidR="00C44F19" w:rsidRDefault="00C44F19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4DAF0EF3" w14:textId="77777777" w:rsidR="00C44F19" w:rsidRDefault="00C44F19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6585E90" w14:textId="102AB5B1" w:rsidR="00D03936" w:rsidRPr="004823E1" w:rsidRDefault="00D03936" w:rsidP="00D03936">
      <w:pPr>
        <w:spacing w:line="36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4823E1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>المستندات المطلوبة:</w:t>
      </w:r>
    </w:p>
    <w:p w14:paraId="573080AB" w14:textId="76C147E8" w:rsidR="00D03936" w:rsidRPr="004823E1" w:rsidRDefault="00D03936" w:rsidP="00E83614">
      <w:pPr>
        <w:spacing w:line="360" w:lineRule="auto"/>
        <w:ind w:firstLine="283"/>
        <w:rPr>
          <w:rFonts w:ascii="Sakkal Majalla" w:hAnsi="Sakkal Majalla" w:cs="Sakkal Majalla"/>
          <w:rtl/>
        </w:rPr>
      </w:pPr>
      <w:r w:rsidRPr="004823E1">
        <w:rPr>
          <w:rFonts w:ascii="Sakkal Majalla" w:hAnsi="Sakkal Majalla" w:cs="Sakkal Majalla"/>
          <w:sz w:val="28"/>
          <w:szCs w:val="28"/>
          <w:rtl/>
        </w:rPr>
        <w:t xml:space="preserve">1-  </w:t>
      </w:r>
      <w:r w:rsidR="00E83614">
        <w:rPr>
          <w:rFonts w:ascii="Sakkal Majalla" w:hAnsi="Sakkal Majalla" w:cs="Sakkal Majalla" w:hint="cs"/>
          <w:sz w:val="28"/>
          <w:szCs w:val="28"/>
          <w:rtl/>
        </w:rPr>
        <w:t xml:space="preserve">تعبئة </w:t>
      </w:r>
      <w:r w:rsidR="00E83614" w:rsidRPr="00E83614">
        <w:rPr>
          <w:rFonts w:ascii="Sakkal Majalla" w:hAnsi="Sakkal Majalla" w:cs="Sakkal Majalla"/>
          <w:sz w:val="28"/>
          <w:szCs w:val="28"/>
          <w:rtl/>
        </w:rPr>
        <w:t>استمارة طلب التحاق بالدراسات العليا</w:t>
      </w:r>
      <w:r w:rsidR="006F2DA9">
        <w:rPr>
          <w:rFonts w:ascii="Sakkal Majalla" w:hAnsi="Sakkal Majalla" w:cs="Sakkal Majalla" w:hint="cs"/>
          <w:rtl/>
        </w:rPr>
        <w:t>.</w:t>
      </w:r>
    </w:p>
    <w:p w14:paraId="7AC50F76" w14:textId="0EDB6CB4" w:rsidR="00D03936" w:rsidRPr="004823E1" w:rsidRDefault="00E83614" w:rsidP="00D03936">
      <w:pPr>
        <w:spacing w:line="360" w:lineRule="auto"/>
        <w:ind w:firstLine="283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/>
          <w:sz w:val="28"/>
          <w:szCs w:val="28"/>
          <w:rtl/>
        </w:rPr>
        <w:t>2-  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وثيقة التخرج للدرج</w:t>
      </w:r>
      <w:r w:rsidR="007A6270">
        <w:rPr>
          <w:rFonts w:ascii="Sakkal Majalla" w:hAnsi="Sakkal Majalla" w:cs="Sakkal Majalla" w:hint="cs"/>
          <w:sz w:val="28"/>
          <w:szCs w:val="28"/>
          <w:rtl/>
        </w:rPr>
        <w:t>ات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 xml:space="preserve"> العلمية السابقة التي يحملها المتقدم.</w:t>
      </w:r>
    </w:p>
    <w:p w14:paraId="11DBD138" w14:textId="4135C52D" w:rsidR="00E83614" w:rsidRDefault="00E83614" w:rsidP="00E83614">
      <w:pPr>
        <w:spacing w:line="360" w:lineRule="auto"/>
        <w:ind w:firstLine="283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/>
          <w:sz w:val="28"/>
          <w:szCs w:val="28"/>
          <w:rtl/>
        </w:rPr>
        <w:t>3-    </w:t>
      </w:r>
      <w:r>
        <w:rPr>
          <w:rFonts w:ascii="Sakkal Majalla" w:hAnsi="Sakkal Majalla" w:cs="Sakkal Majalla" w:hint="cs"/>
          <w:sz w:val="28"/>
          <w:szCs w:val="28"/>
          <w:rtl/>
        </w:rPr>
        <w:t>ال</w:t>
      </w:r>
      <w:r>
        <w:rPr>
          <w:rFonts w:ascii="Sakkal Majalla" w:hAnsi="Sakkal Majalla" w:cs="Sakkal Majalla"/>
          <w:sz w:val="28"/>
          <w:szCs w:val="28"/>
          <w:rtl/>
        </w:rPr>
        <w:t xml:space="preserve">سجل </w:t>
      </w:r>
      <w:r w:rsidR="00D03936" w:rsidRPr="004823E1">
        <w:rPr>
          <w:rFonts w:ascii="Sakkal Majalla" w:hAnsi="Sakkal Majalla" w:cs="Sakkal Majalla"/>
          <w:sz w:val="28"/>
          <w:szCs w:val="28"/>
          <w:rtl/>
        </w:rPr>
        <w:t>الأكاديمي.</w:t>
      </w:r>
    </w:p>
    <w:p w14:paraId="271F48AA" w14:textId="6FF07B8D" w:rsidR="00E83614" w:rsidRDefault="00E83614" w:rsidP="00E83614">
      <w:pPr>
        <w:spacing w:line="360" w:lineRule="auto"/>
        <w:ind w:firstLine="283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4- صوره من شهادة الثانوية العامة</w:t>
      </w:r>
      <w:r w:rsidR="006F2DA9">
        <w:rPr>
          <w:rFonts w:ascii="Sakkal Majalla" w:hAnsi="Sakkal Majalla" w:cs="Sakkal Majalla" w:hint="cs"/>
          <w:sz w:val="28"/>
          <w:szCs w:val="28"/>
          <w:rtl/>
        </w:rPr>
        <w:t>.</w:t>
      </w:r>
      <w:r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14:paraId="3BBE53D6" w14:textId="77C0BC31" w:rsidR="00E83614" w:rsidRPr="004823E1" w:rsidRDefault="00E83614" w:rsidP="00E83614">
      <w:pPr>
        <w:spacing w:line="360" w:lineRule="auto"/>
        <w:ind w:firstLine="283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5- صورة من درجة اختبار اللغة </w:t>
      </w:r>
      <w:r w:rsidR="006F2DA9">
        <w:rPr>
          <w:rFonts w:ascii="Sakkal Majalla" w:hAnsi="Sakkal Majalla" w:cs="Sakkal Majalla" w:hint="cs"/>
          <w:sz w:val="28"/>
          <w:szCs w:val="28"/>
          <w:rtl/>
        </w:rPr>
        <w:t>.</w:t>
      </w:r>
    </w:p>
    <w:p w14:paraId="54243579" w14:textId="37BEC6E4" w:rsidR="00230E99" w:rsidRPr="004823E1" w:rsidRDefault="00D03936" w:rsidP="00E83614">
      <w:pPr>
        <w:autoSpaceDE w:val="0"/>
        <w:autoSpaceDN w:val="0"/>
        <w:adjustRightInd w:val="0"/>
        <w:rPr>
          <w:rFonts w:ascii="Sakkal Majalla" w:hAnsi="Sakkal Majalla" w:cs="Sakkal Majalla"/>
          <w:b/>
          <w:bCs/>
          <w:sz w:val="32"/>
          <w:szCs w:val="32"/>
        </w:rPr>
      </w:pPr>
      <w:r w:rsidRPr="004823E1">
        <w:rPr>
          <w:rFonts w:ascii="Sakkal Majalla" w:hAnsi="Sakkal Majalla" w:cs="Sakkal Majalla"/>
          <w:color w:val="FF0000"/>
          <w:sz w:val="28"/>
          <w:szCs w:val="28"/>
          <w:rtl/>
        </w:rPr>
        <w:t xml:space="preserve">ملاحظة: على المتقدم إحضار الوثائق الأصلية </w:t>
      </w:r>
      <w:r w:rsidR="00E83614">
        <w:rPr>
          <w:rFonts w:ascii="Sakkal Majalla" w:hAnsi="Sakkal Majalla" w:cs="Sakkal Majalla" w:hint="cs"/>
          <w:color w:val="FF0000"/>
          <w:sz w:val="28"/>
          <w:szCs w:val="28"/>
          <w:rtl/>
        </w:rPr>
        <w:t>عند ال</w:t>
      </w:r>
      <w:r w:rsidRPr="004823E1">
        <w:rPr>
          <w:rFonts w:ascii="Sakkal Majalla" w:hAnsi="Sakkal Majalla" w:cs="Sakkal Majalla"/>
          <w:color w:val="FF0000"/>
          <w:sz w:val="28"/>
          <w:szCs w:val="28"/>
          <w:rtl/>
        </w:rPr>
        <w:t xml:space="preserve">مطابقة </w:t>
      </w:r>
    </w:p>
    <w:sectPr w:rsidR="00230E99" w:rsidRPr="004823E1" w:rsidSect="00C6719E">
      <w:headerReference w:type="default" r:id="rId10"/>
      <w:footerReference w:type="default" r:id="rId11"/>
      <w:pgSz w:w="11906" w:h="16838"/>
      <w:pgMar w:top="284" w:right="964" w:bottom="284" w:left="964" w:header="0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160872" w14:textId="77777777" w:rsidR="00244716" w:rsidRDefault="00244716" w:rsidP="00644AB7">
      <w:r>
        <w:separator/>
      </w:r>
    </w:p>
  </w:endnote>
  <w:endnote w:type="continuationSeparator" w:id="0">
    <w:p w14:paraId="4A7095AB" w14:textId="77777777" w:rsidR="00244716" w:rsidRDefault="00244716" w:rsidP="00644AB7">
      <w:r>
        <w:continuationSeparator/>
      </w:r>
    </w:p>
  </w:endnote>
  <w:endnote w:type="continuationNotice" w:id="1">
    <w:p w14:paraId="696DCDAA" w14:textId="77777777" w:rsidR="00244716" w:rsidRDefault="002447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43BE1" w14:textId="77777777" w:rsidR="00644AB7" w:rsidRDefault="000E2F3A">
    <w:pPr>
      <w:pStyle w:val="a4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0648E4C4" wp14:editId="357CF464">
              <wp:simplePos x="0" y="0"/>
              <wp:positionH relativeFrom="margin">
                <wp:align>left</wp:align>
              </wp:positionH>
              <wp:positionV relativeFrom="paragraph">
                <wp:posOffset>147955</wp:posOffset>
              </wp:positionV>
              <wp:extent cx="1393825" cy="219075"/>
              <wp:effectExtent l="0" t="0" r="0" b="9525"/>
              <wp:wrapSquare wrapText="bothSides"/>
              <wp:docPr id="2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139382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93689C" w14:textId="77777777" w:rsidR="00261451" w:rsidRPr="00261451" w:rsidRDefault="00261451" w:rsidP="00EC0A3B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261451">
                            <w:rPr>
                              <w:sz w:val="16"/>
                              <w:szCs w:val="16"/>
                            </w:rPr>
                            <w:t>Rector.office@psau.edu.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648E4C4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0;margin-top:11.65pt;width:109.75pt;height:17.25pt;flip:x;z-index:25165824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" filled="f" stroked="f">
              <v:textbox>
                <w:txbxContent>
                  <w:p w14:paraId="2593689C" w14:textId="77777777" w:rsidR="00261451" w:rsidRPr="00261451" w:rsidRDefault="00261451" w:rsidP="00EC0A3B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261451">
                      <w:rPr>
                        <w:sz w:val="16"/>
                        <w:szCs w:val="16"/>
                      </w:rPr>
                      <w:t>Rector.office@psau.edu.s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15B87B38" wp14:editId="615BD37B">
              <wp:simplePos x="0" y="0"/>
              <wp:positionH relativeFrom="column">
                <wp:posOffset>2116455</wp:posOffset>
              </wp:positionH>
              <wp:positionV relativeFrom="paragraph">
                <wp:posOffset>147955</wp:posOffset>
              </wp:positionV>
              <wp:extent cx="1289050" cy="219075"/>
              <wp:effectExtent l="0" t="0" r="0" b="9525"/>
              <wp:wrapSquare wrapText="bothSides"/>
              <wp:docPr id="21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128905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2B72A3" w14:textId="77777777" w:rsidR="00DF44B2" w:rsidRPr="00261451" w:rsidRDefault="00DF44B2" w:rsidP="00DF44B2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261451">
                            <w:rPr>
                              <w:sz w:val="16"/>
                              <w:szCs w:val="16"/>
                            </w:rPr>
                            <w:t>https</w:t>
                          </w:r>
                          <w:r w:rsidR="00261451">
                            <w:rPr>
                              <w:sz w:val="16"/>
                              <w:szCs w:val="16"/>
                            </w:rPr>
                            <w:t>:</w:t>
                          </w:r>
                          <w:r w:rsidRPr="00261451">
                            <w:rPr>
                              <w:sz w:val="16"/>
                              <w:szCs w:val="16"/>
                            </w:rPr>
                            <w:t>//www.psau.edu.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15B87B38" id="_x0000_s1027" type="#_x0000_t202" style="position:absolute;left:0;text-align:left;margin-left:166.65pt;margin-top:11.65pt;width:101.5pt;height:17.25pt;flip:x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" filled="f" stroked="f">
              <v:textbox>
                <w:txbxContent>
                  <w:p w14:paraId="412B72A3" w14:textId="77777777" w:rsidR="00DF44B2" w:rsidRPr="00261451" w:rsidRDefault="00DF44B2" w:rsidP="00DF44B2">
                    <w:pPr>
                      <w:rPr>
                        <w:sz w:val="16"/>
                        <w:szCs w:val="16"/>
                      </w:rPr>
                    </w:pPr>
                    <w:r w:rsidRPr="00261451">
                      <w:rPr>
                        <w:sz w:val="16"/>
                        <w:szCs w:val="16"/>
                      </w:rPr>
                      <w:t>https</w:t>
                    </w:r>
                    <w:r w:rsidR="00261451">
                      <w:rPr>
                        <w:sz w:val="16"/>
                        <w:szCs w:val="16"/>
                      </w:rPr>
                      <w:t>:</w:t>
                    </w:r>
                    <w:r w:rsidRPr="00261451">
                      <w:rPr>
                        <w:sz w:val="16"/>
                        <w:szCs w:val="16"/>
                      </w:rPr>
                      <w:t>//www.psau.edu.s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C0A3B">
      <w:rPr>
        <w:noProof/>
        <w:rtl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1ACD021C" wp14:editId="45D69947">
              <wp:simplePos x="0" y="0"/>
              <wp:positionH relativeFrom="column">
                <wp:posOffset>4106545</wp:posOffset>
              </wp:positionH>
              <wp:positionV relativeFrom="paragraph">
                <wp:posOffset>147955</wp:posOffset>
              </wp:positionV>
              <wp:extent cx="812165" cy="219075"/>
              <wp:effectExtent l="0" t="0" r="0" b="9525"/>
              <wp:wrapSquare wrapText="bothSides"/>
              <wp:docPr id="3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81216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9B158F" w14:textId="77777777" w:rsidR="00EC0A3B" w:rsidRPr="00EC0A3B" w:rsidRDefault="00EC0A3B" w:rsidP="00EC0A3B">
                          <w:r w:rsidRPr="00EC0A3B">
                            <w:t>011588888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1ACD021C" id="_x0000_s1028" type="#_x0000_t202" style="position:absolute;left:0;text-align:left;margin-left:323.35pt;margin-top:11.65pt;width:63.95pt;height:17.25pt;flip:x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" filled="f" stroked="f">
              <v:textbox>
                <w:txbxContent>
                  <w:p w14:paraId="4C9B158F" w14:textId="77777777" w:rsidR="00EC0A3B" w:rsidRPr="00EC0A3B" w:rsidRDefault="00EC0A3B" w:rsidP="00EC0A3B">
                    <w:r w:rsidRPr="00EC0A3B">
                      <w:t>0115888888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F44B2">
      <w:rPr>
        <w:noProof/>
      </w:rPr>
      <w:drawing>
        <wp:anchor distT="152400" distB="152400" distL="152400" distR="152400" simplePos="0" relativeHeight="251658241" behindDoc="0" locked="0" layoutInCell="1" allowOverlap="1" wp14:anchorId="54C31FF8" wp14:editId="5CAE4B81">
          <wp:simplePos x="0" y="0"/>
          <wp:positionH relativeFrom="margin">
            <wp:align>center</wp:align>
          </wp:positionH>
          <wp:positionV relativeFrom="page">
            <wp:posOffset>10119995</wp:posOffset>
          </wp:positionV>
          <wp:extent cx="6558047" cy="342900"/>
          <wp:effectExtent l="0" t="0" r="0" b="0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9" name="officeArt object" descr="pasted-image.pd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pasted-image.pdf" descr="pasted-image.pdf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58047" cy="342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0CC967" w14:textId="77777777" w:rsidR="00244716" w:rsidRDefault="00244716" w:rsidP="00644AB7">
      <w:r>
        <w:separator/>
      </w:r>
    </w:p>
  </w:footnote>
  <w:footnote w:type="continuationSeparator" w:id="0">
    <w:p w14:paraId="2245B8C5" w14:textId="77777777" w:rsidR="00244716" w:rsidRDefault="00244716" w:rsidP="00644AB7">
      <w:r>
        <w:continuationSeparator/>
      </w:r>
    </w:p>
  </w:footnote>
  <w:footnote w:type="continuationNotice" w:id="1">
    <w:p w14:paraId="6931107E" w14:textId="77777777" w:rsidR="00244716" w:rsidRDefault="00244716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032BB" w14:textId="77777777" w:rsidR="00644AB7" w:rsidRDefault="00644AB7">
    <w:pPr>
      <w:pStyle w:val="a3"/>
    </w:pPr>
    <w:r>
      <w:rPr>
        <w:noProof/>
      </w:rPr>
      <w:drawing>
        <wp:anchor distT="152400" distB="152400" distL="152400" distR="152400" simplePos="0" relativeHeight="251658240" behindDoc="0" locked="0" layoutInCell="1" allowOverlap="1" wp14:anchorId="772DB288" wp14:editId="6681C64E">
          <wp:simplePos x="0" y="0"/>
          <wp:positionH relativeFrom="margin">
            <wp:align>center</wp:align>
          </wp:positionH>
          <wp:positionV relativeFrom="page">
            <wp:posOffset>146050</wp:posOffset>
          </wp:positionV>
          <wp:extent cx="6634464" cy="1246956"/>
          <wp:effectExtent l="0" t="0" r="0" b="0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8" name="officeArt object" descr="pasted-image.pd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df" descr="pasted-image.pdf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34464" cy="12469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37436"/>
    <w:multiLevelType w:val="hybridMultilevel"/>
    <w:tmpl w:val="FC4A2CAA"/>
    <w:lvl w:ilvl="0" w:tplc="8BACD3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01A97"/>
    <w:multiLevelType w:val="hybridMultilevel"/>
    <w:tmpl w:val="FBB4C128"/>
    <w:lvl w:ilvl="0" w:tplc="FFFFFFFF">
      <w:start w:val="1"/>
      <w:numFmt w:val="arabicAbjad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8015F"/>
    <w:multiLevelType w:val="multilevel"/>
    <w:tmpl w:val="4FA031A2"/>
    <w:lvl w:ilvl="0">
      <w:start w:val="36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arabicAbjad"/>
      <w:lvlText w:val="%3."/>
      <w:lvlJc w:val="right"/>
      <w:pPr>
        <w:ind w:left="360" w:hanging="36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80" w:hanging="2880"/>
      </w:pPr>
      <w:rPr>
        <w:rFonts w:hint="default"/>
      </w:rPr>
    </w:lvl>
  </w:abstractNum>
  <w:abstractNum w:abstractNumId="3" w15:restartNumberingAfterBreak="0">
    <w:nsid w:val="14D5663E"/>
    <w:multiLevelType w:val="hybridMultilevel"/>
    <w:tmpl w:val="1E169D96"/>
    <w:lvl w:ilvl="0" w:tplc="FEE8C99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F7FD7"/>
    <w:multiLevelType w:val="hybridMultilevel"/>
    <w:tmpl w:val="4F8CFDCC"/>
    <w:lvl w:ilvl="0" w:tplc="0409000F">
      <w:start w:val="1"/>
      <w:numFmt w:val="decimal"/>
      <w:lvlText w:val="%1."/>
      <w:lvlJc w:val="left"/>
      <w:pPr>
        <w:ind w:left="861" w:hanging="360"/>
      </w:pPr>
    </w:lvl>
    <w:lvl w:ilvl="1" w:tplc="04090019" w:tentative="1">
      <w:start w:val="1"/>
      <w:numFmt w:val="lowerLetter"/>
      <w:lvlText w:val="%2."/>
      <w:lvlJc w:val="left"/>
      <w:pPr>
        <w:ind w:left="1581" w:hanging="360"/>
      </w:pPr>
    </w:lvl>
    <w:lvl w:ilvl="2" w:tplc="0409001B" w:tentative="1">
      <w:start w:val="1"/>
      <w:numFmt w:val="lowerRoman"/>
      <w:lvlText w:val="%3."/>
      <w:lvlJc w:val="right"/>
      <w:pPr>
        <w:ind w:left="2301" w:hanging="180"/>
      </w:pPr>
    </w:lvl>
    <w:lvl w:ilvl="3" w:tplc="0409000F" w:tentative="1">
      <w:start w:val="1"/>
      <w:numFmt w:val="decimal"/>
      <w:lvlText w:val="%4."/>
      <w:lvlJc w:val="left"/>
      <w:pPr>
        <w:ind w:left="3021" w:hanging="360"/>
      </w:pPr>
    </w:lvl>
    <w:lvl w:ilvl="4" w:tplc="04090019" w:tentative="1">
      <w:start w:val="1"/>
      <w:numFmt w:val="lowerLetter"/>
      <w:lvlText w:val="%5."/>
      <w:lvlJc w:val="left"/>
      <w:pPr>
        <w:ind w:left="3741" w:hanging="360"/>
      </w:pPr>
    </w:lvl>
    <w:lvl w:ilvl="5" w:tplc="0409001B" w:tentative="1">
      <w:start w:val="1"/>
      <w:numFmt w:val="lowerRoman"/>
      <w:lvlText w:val="%6."/>
      <w:lvlJc w:val="right"/>
      <w:pPr>
        <w:ind w:left="4461" w:hanging="180"/>
      </w:pPr>
    </w:lvl>
    <w:lvl w:ilvl="6" w:tplc="0409000F" w:tentative="1">
      <w:start w:val="1"/>
      <w:numFmt w:val="decimal"/>
      <w:lvlText w:val="%7."/>
      <w:lvlJc w:val="left"/>
      <w:pPr>
        <w:ind w:left="5181" w:hanging="360"/>
      </w:pPr>
    </w:lvl>
    <w:lvl w:ilvl="7" w:tplc="04090019" w:tentative="1">
      <w:start w:val="1"/>
      <w:numFmt w:val="lowerLetter"/>
      <w:lvlText w:val="%8."/>
      <w:lvlJc w:val="left"/>
      <w:pPr>
        <w:ind w:left="5901" w:hanging="360"/>
      </w:pPr>
    </w:lvl>
    <w:lvl w:ilvl="8" w:tplc="0409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5" w15:restartNumberingAfterBreak="0">
    <w:nsid w:val="28614AB0"/>
    <w:multiLevelType w:val="hybridMultilevel"/>
    <w:tmpl w:val="484C1228"/>
    <w:lvl w:ilvl="0" w:tplc="CBDEB5BE">
      <w:start w:val="1"/>
      <w:numFmt w:val="arabicAbjad"/>
      <w:lvlText w:val="%1."/>
      <w:lvlJc w:val="righ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E4C29"/>
    <w:multiLevelType w:val="hybridMultilevel"/>
    <w:tmpl w:val="E2CA14EC"/>
    <w:lvl w:ilvl="0" w:tplc="E0829FCA">
      <w:start w:val="1"/>
      <w:numFmt w:val="arabicAbjad"/>
      <w:lvlText w:val="%1."/>
      <w:lvlJc w:val="righ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66" w:hanging="360"/>
      </w:pPr>
    </w:lvl>
    <w:lvl w:ilvl="2" w:tplc="FFFFFFFF" w:tentative="1">
      <w:start w:val="1"/>
      <w:numFmt w:val="lowerRoman"/>
      <w:lvlText w:val="%3."/>
      <w:lvlJc w:val="right"/>
      <w:pPr>
        <w:ind w:left="2186" w:hanging="180"/>
      </w:pPr>
    </w:lvl>
    <w:lvl w:ilvl="3" w:tplc="FFFFFFFF" w:tentative="1">
      <w:start w:val="1"/>
      <w:numFmt w:val="decimal"/>
      <w:lvlText w:val="%4."/>
      <w:lvlJc w:val="left"/>
      <w:pPr>
        <w:ind w:left="2906" w:hanging="360"/>
      </w:pPr>
    </w:lvl>
    <w:lvl w:ilvl="4" w:tplc="FFFFFFFF" w:tentative="1">
      <w:start w:val="1"/>
      <w:numFmt w:val="lowerLetter"/>
      <w:lvlText w:val="%5."/>
      <w:lvlJc w:val="left"/>
      <w:pPr>
        <w:ind w:left="3626" w:hanging="360"/>
      </w:pPr>
    </w:lvl>
    <w:lvl w:ilvl="5" w:tplc="FFFFFFFF" w:tentative="1">
      <w:start w:val="1"/>
      <w:numFmt w:val="lowerRoman"/>
      <w:lvlText w:val="%6."/>
      <w:lvlJc w:val="right"/>
      <w:pPr>
        <w:ind w:left="4346" w:hanging="180"/>
      </w:pPr>
    </w:lvl>
    <w:lvl w:ilvl="6" w:tplc="FFFFFFFF" w:tentative="1">
      <w:start w:val="1"/>
      <w:numFmt w:val="decimal"/>
      <w:lvlText w:val="%7."/>
      <w:lvlJc w:val="left"/>
      <w:pPr>
        <w:ind w:left="5066" w:hanging="360"/>
      </w:pPr>
    </w:lvl>
    <w:lvl w:ilvl="7" w:tplc="FFFFFFFF" w:tentative="1">
      <w:start w:val="1"/>
      <w:numFmt w:val="lowerLetter"/>
      <w:lvlText w:val="%8."/>
      <w:lvlJc w:val="left"/>
      <w:pPr>
        <w:ind w:left="5786" w:hanging="360"/>
      </w:pPr>
    </w:lvl>
    <w:lvl w:ilvl="8" w:tplc="FFFFFFFF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7" w15:restartNumberingAfterBreak="0">
    <w:nsid w:val="30F725D0"/>
    <w:multiLevelType w:val="hybridMultilevel"/>
    <w:tmpl w:val="AF7249E4"/>
    <w:lvl w:ilvl="0" w:tplc="179889B0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3A643C94"/>
    <w:multiLevelType w:val="hybridMultilevel"/>
    <w:tmpl w:val="E0D2937A"/>
    <w:lvl w:ilvl="0" w:tplc="3BCC7110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C56672"/>
    <w:multiLevelType w:val="hybridMultilevel"/>
    <w:tmpl w:val="DD26A362"/>
    <w:lvl w:ilvl="0" w:tplc="8BACD3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655D8"/>
    <w:multiLevelType w:val="hybridMultilevel"/>
    <w:tmpl w:val="F5C07B2A"/>
    <w:lvl w:ilvl="0" w:tplc="D25EFEBC">
      <w:start w:val="1"/>
      <w:numFmt w:val="arabicAbjad"/>
      <w:lvlText w:val="%1."/>
      <w:lvlJc w:val="right"/>
      <w:pPr>
        <w:ind w:left="720" w:hanging="360"/>
      </w:pPr>
      <w:rPr>
        <w:rFonts w:hint="default"/>
        <w:lang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43713A"/>
    <w:multiLevelType w:val="hybridMultilevel"/>
    <w:tmpl w:val="565209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25EFEBC">
      <w:start w:val="1"/>
      <w:numFmt w:val="arabicAbjad"/>
      <w:lvlText w:val="%2."/>
      <w:lvlJc w:val="right"/>
      <w:pPr>
        <w:ind w:left="72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47516B"/>
    <w:multiLevelType w:val="hybridMultilevel"/>
    <w:tmpl w:val="4B1E38F4"/>
    <w:lvl w:ilvl="0" w:tplc="F5D8F54E">
      <w:start w:val="8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4331"/>
    <w:multiLevelType w:val="hybridMultilevel"/>
    <w:tmpl w:val="D01A0D52"/>
    <w:lvl w:ilvl="0" w:tplc="8BACD3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13D2B"/>
    <w:multiLevelType w:val="multilevel"/>
    <w:tmpl w:val="CDCEF668"/>
    <w:lvl w:ilvl="0">
      <w:start w:val="36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7BEB287C"/>
    <w:multiLevelType w:val="hybridMultilevel"/>
    <w:tmpl w:val="DD9E96F2"/>
    <w:lvl w:ilvl="0" w:tplc="FFFFFFFF">
      <w:start w:val="1"/>
      <w:numFmt w:val="arabicAbjad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3"/>
  </w:num>
  <w:num w:numId="8">
    <w:abstractNumId w:val="14"/>
  </w:num>
  <w:num w:numId="9">
    <w:abstractNumId w:val="2"/>
  </w:num>
  <w:num w:numId="10">
    <w:abstractNumId w:val="12"/>
  </w:num>
  <w:num w:numId="11">
    <w:abstractNumId w:val="0"/>
  </w:num>
  <w:num w:numId="12">
    <w:abstractNumId w:val="13"/>
  </w:num>
  <w:num w:numId="13">
    <w:abstractNumId w:val="9"/>
  </w:num>
  <w:num w:numId="14">
    <w:abstractNumId w:val="8"/>
  </w:num>
  <w:num w:numId="15">
    <w:abstractNumId w:val="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rWwMDQ3MzY0NDdW0lEKTi0uzszPAykwrAUACjDDDiwAAAA="/>
  </w:docVars>
  <w:rsids>
    <w:rsidRoot w:val="00644AB7"/>
    <w:rsid w:val="0002470F"/>
    <w:rsid w:val="00092E6C"/>
    <w:rsid w:val="000966D0"/>
    <w:rsid w:val="000C2584"/>
    <w:rsid w:val="000E2F3A"/>
    <w:rsid w:val="00142AC5"/>
    <w:rsid w:val="00171AD7"/>
    <w:rsid w:val="00185A3C"/>
    <w:rsid w:val="001A3551"/>
    <w:rsid w:val="001B01AE"/>
    <w:rsid w:val="0020170C"/>
    <w:rsid w:val="00230E99"/>
    <w:rsid w:val="00244716"/>
    <w:rsid w:val="00261451"/>
    <w:rsid w:val="003236EE"/>
    <w:rsid w:val="003A65B5"/>
    <w:rsid w:val="003C5E96"/>
    <w:rsid w:val="00441BF5"/>
    <w:rsid w:val="004448C8"/>
    <w:rsid w:val="00447F7B"/>
    <w:rsid w:val="004823E1"/>
    <w:rsid w:val="004A4386"/>
    <w:rsid w:val="00560175"/>
    <w:rsid w:val="005E4034"/>
    <w:rsid w:val="005F14FC"/>
    <w:rsid w:val="005F1F85"/>
    <w:rsid w:val="00633DE5"/>
    <w:rsid w:val="00644A15"/>
    <w:rsid w:val="00644AB7"/>
    <w:rsid w:val="00666F75"/>
    <w:rsid w:val="00670EA1"/>
    <w:rsid w:val="006953E3"/>
    <w:rsid w:val="006E0CD7"/>
    <w:rsid w:val="006F2DA9"/>
    <w:rsid w:val="007A6270"/>
    <w:rsid w:val="007F444C"/>
    <w:rsid w:val="00881923"/>
    <w:rsid w:val="00887E29"/>
    <w:rsid w:val="008B00BA"/>
    <w:rsid w:val="008C0095"/>
    <w:rsid w:val="008C0838"/>
    <w:rsid w:val="008E3ADF"/>
    <w:rsid w:val="00A749DE"/>
    <w:rsid w:val="00AE7F22"/>
    <w:rsid w:val="00B967BF"/>
    <w:rsid w:val="00BD607C"/>
    <w:rsid w:val="00C44F19"/>
    <w:rsid w:val="00C6719E"/>
    <w:rsid w:val="00CB1457"/>
    <w:rsid w:val="00CB30B6"/>
    <w:rsid w:val="00CF1AF7"/>
    <w:rsid w:val="00CF4D4E"/>
    <w:rsid w:val="00D03936"/>
    <w:rsid w:val="00D225C6"/>
    <w:rsid w:val="00D348E0"/>
    <w:rsid w:val="00D61635"/>
    <w:rsid w:val="00D653EB"/>
    <w:rsid w:val="00DB5F7F"/>
    <w:rsid w:val="00DC1239"/>
    <w:rsid w:val="00DC6A71"/>
    <w:rsid w:val="00DF44B2"/>
    <w:rsid w:val="00E734FB"/>
    <w:rsid w:val="00E83614"/>
    <w:rsid w:val="00EA2773"/>
    <w:rsid w:val="00EA4FCF"/>
    <w:rsid w:val="00EC0A3B"/>
    <w:rsid w:val="00F267FE"/>
    <w:rsid w:val="00F70B51"/>
    <w:rsid w:val="00F72ACC"/>
    <w:rsid w:val="00F87551"/>
    <w:rsid w:val="00FF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B3C783E"/>
  <w15:chartTrackingRefBased/>
  <w15:docId w15:val="{5152E07C-37A7-4083-8B3B-1F6811B61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F2F67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44AB7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Char">
    <w:name w:val="رأس الصفحة Char"/>
    <w:basedOn w:val="a0"/>
    <w:link w:val="a3"/>
    <w:uiPriority w:val="99"/>
    <w:rsid w:val="00644AB7"/>
  </w:style>
  <w:style w:type="paragraph" w:styleId="a4">
    <w:name w:val="footer"/>
    <w:basedOn w:val="a"/>
    <w:link w:val="Char0"/>
    <w:uiPriority w:val="99"/>
    <w:unhideWhenUsed/>
    <w:rsid w:val="00644AB7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Char0">
    <w:name w:val="تذييل الصفحة Char"/>
    <w:basedOn w:val="a0"/>
    <w:link w:val="a4"/>
    <w:uiPriority w:val="99"/>
    <w:rsid w:val="00644AB7"/>
  </w:style>
  <w:style w:type="paragraph" w:styleId="a5">
    <w:name w:val="No Spacing"/>
    <w:uiPriority w:val="1"/>
    <w:qFormat/>
    <w:rsid w:val="00EC0A3B"/>
    <w:pPr>
      <w:bidi/>
      <w:spacing w:after="0" w:line="240" w:lineRule="auto"/>
    </w:pPr>
  </w:style>
  <w:style w:type="table" w:styleId="a6">
    <w:name w:val="Table Grid"/>
    <w:basedOn w:val="a1"/>
    <w:uiPriority w:val="39"/>
    <w:rsid w:val="00DB5F7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link w:val="Char1"/>
    <w:uiPriority w:val="34"/>
    <w:qFormat/>
    <w:rsid w:val="00C6719E"/>
    <w:pPr>
      <w:ind w:left="720"/>
      <w:contextualSpacing/>
    </w:pPr>
    <w:rPr>
      <w:rFonts w:cs="Times New Roman"/>
      <w:sz w:val="24"/>
      <w:szCs w:val="24"/>
    </w:rPr>
  </w:style>
  <w:style w:type="character" w:customStyle="1" w:styleId="Char1">
    <w:name w:val=" سرد الفقرات Char"/>
    <w:basedOn w:val="a0"/>
    <w:link w:val="a7"/>
    <w:uiPriority w:val="34"/>
    <w:locked/>
    <w:rsid w:val="00C6719E"/>
    <w:rPr>
      <w:rFonts w:ascii="Times New Roman" w:eastAsia="Times New Roman" w:hAnsi="Times New Roman" w:cs="Times New Roman"/>
      <w:sz w:val="24"/>
      <w:szCs w:val="24"/>
    </w:rPr>
  </w:style>
  <w:style w:type="table" w:styleId="2">
    <w:name w:val="Plain Table 2"/>
    <w:basedOn w:val="a1"/>
    <w:uiPriority w:val="42"/>
    <w:rsid w:val="003A65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3827C5C3D546B69E45931EE22398" ma:contentTypeVersion="14" ma:contentTypeDescription="Create a new document." ma:contentTypeScope="" ma:versionID="f3a7cd777a4fea16c6d05a482cdad52c">
  <xsd:schema xmlns:xsd="http://www.w3.org/2001/XMLSchema" xmlns:xs="http://www.w3.org/2001/XMLSchema" xmlns:p="http://schemas.microsoft.com/office/2006/metadata/properties" xmlns:ns3="f1d2face-1073-4f36-86b1-2597004ed6e6" xmlns:ns4="49323084-f1cf-4d0b-9740-87218b146264" targetNamespace="http://schemas.microsoft.com/office/2006/metadata/properties" ma:root="true" ma:fieldsID="d2121e6890a38fe4f90b2e2439d5840a" ns3:_="" ns4:_="">
    <xsd:import namespace="f1d2face-1073-4f36-86b1-2597004ed6e6"/>
    <xsd:import namespace="49323084-f1cf-4d0b-9740-87218b1462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2face-1073-4f36-86b1-2597004ed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23084-f1cf-4d0b-9740-87218b1462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4BABE4-19BA-459D-9A2E-A51489C5A1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77F90A-8E2B-42B7-B12B-30782C65B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2face-1073-4f36-86b1-2597004ed6e6"/>
    <ds:schemaRef ds:uri="49323084-f1cf-4d0b-9740-87218b146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68664C-EAED-429A-A42A-F5A09305D1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8</Words>
  <Characters>1590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Deanship of Graduate Studies PSAU</cp:lastModifiedBy>
  <cp:revision>2</cp:revision>
  <cp:lastPrinted>2023-01-31T06:51:00Z</cp:lastPrinted>
  <dcterms:created xsi:type="dcterms:W3CDTF">2023-08-17T11:05:00Z</dcterms:created>
  <dcterms:modified xsi:type="dcterms:W3CDTF">2023-08-17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3827C5C3D546B69E45931EE22398</vt:lpwstr>
  </property>
</Properties>
</file>